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91FC6" w14:textId="7358A770" w:rsidR="00494E60" w:rsidRDefault="00494E60" w:rsidP="00494E60">
      <w:pPr>
        <w:rPr>
          <w:sz w:val="32"/>
          <w:szCs w:val="32"/>
        </w:rPr>
      </w:pPr>
      <w:r>
        <w:rPr>
          <w:noProof/>
          <w:color w:val="666666"/>
        </w:rPr>
        <w:drawing>
          <wp:inline distT="114300" distB="114300" distL="114300" distR="114300" wp14:anchorId="1F4E725D" wp14:editId="1F8609AB">
            <wp:extent cx="1714500" cy="619125"/>
            <wp:effectExtent l="0" t="0" r="0" b="0"/>
            <wp:docPr id="1" name="image1.png" descr="A picture containing ic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A picture containing icon&#10;&#10;Description automatically generated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6191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ab/>
      </w:r>
      <w:r>
        <w:tab/>
      </w:r>
      <w:r w:rsidR="00195DFA" w:rsidRPr="00195DFA">
        <w:rPr>
          <w:b/>
          <w:bCs/>
          <w:sz w:val="36"/>
          <w:szCs w:val="36"/>
        </w:rPr>
        <w:t xml:space="preserve">AGENDA – </w:t>
      </w:r>
      <w:r w:rsidR="00591A37">
        <w:rPr>
          <w:b/>
          <w:bCs/>
          <w:sz w:val="36"/>
          <w:szCs w:val="36"/>
        </w:rPr>
        <w:t>August 17</w:t>
      </w:r>
      <w:r w:rsidR="00591A37" w:rsidRPr="00591A37">
        <w:rPr>
          <w:b/>
          <w:bCs/>
          <w:sz w:val="36"/>
          <w:szCs w:val="36"/>
          <w:vertAlign w:val="superscript"/>
        </w:rPr>
        <w:t>th</w:t>
      </w:r>
      <w:r w:rsidR="00195DFA" w:rsidRPr="00195DFA">
        <w:rPr>
          <w:b/>
          <w:bCs/>
          <w:sz w:val="36"/>
          <w:szCs w:val="36"/>
        </w:rPr>
        <w:t>, 2022</w:t>
      </w:r>
      <w:r>
        <w:rPr>
          <w:sz w:val="32"/>
          <w:szCs w:val="32"/>
        </w:rPr>
        <w:t xml:space="preserve"> </w:t>
      </w:r>
    </w:p>
    <w:p w14:paraId="2844B2E4" w14:textId="77777777" w:rsidR="00494E60" w:rsidRPr="008B656C" w:rsidRDefault="00494E60" w:rsidP="00494E60">
      <w:pPr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94E60" w14:paraId="17B9D87B" w14:textId="77777777" w:rsidTr="0053110B">
        <w:tc>
          <w:tcPr>
            <w:tcW w:w="9350" w:type="dxa"/>
            <w:gridSpan w:val="2"/>
            <w:shd w:val="clear" w:color="auto" w:fill="D0CECE" w:themeFill="background2" w:themeFillShade="E6"/>
          </w:tcPr>
          <w:p w14:paraId="6E8FA500" w14:textId="77777777" w:rsidR="00494E60" w:rsidRPr="008B656C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8B656C">
              <w:rPr>
                <w:b/>
                <w:bCs/>
                <w:sz w:val="32"/>
                <w:szCs w:val="32"/>
              </w:rPr>
              <w:t>ATTENDEES</w:t>
            </w:r>
          </w:p>
        </w:tc>
      </w:tr>
      <w:tr w:rsidR="00494E60" w14:paraId="7D029897" w14:textId="77777777" w:rsidTr="0053110B">
        <w:tc>
          <w:tcPr>
            <w:tcW w:w="4675" w:type="dxa"/>
            <w:shd w:val="clear" w:color="auto" w:fill="D0CECE" w:themeFill="background2" w:themeFillShade="E6"/>
          </w:tcPr>
          <w:p w14:paraId="4FB29450" w14:textId="77777777" w:rsidR="00494E60" w:rsidRPr="008B656C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8B656C">
              <w:rPr>
                <w:b/>
                <w:bCs/>
                <w:sz w:val="32"/>
                <w:szCs w:val="32"/>
              </w:rPr>
              <w:t>COUNCIL MEMBERS</w:t>
            </w:r>
          </w:p>
        </w:tc>
        <w:tc>
          <w:tcPr>
            <w:tcW w:w="4675" w:type="dxa"/>
            <w:shd w:val="clear" w:color="auto" w:fill="D0CECE" w:themeFill="background2" w:themeFillShade="E6"/>
          </w:tcPr>
          <w:p w14:paraId="10F0B2A8" w14:textId="77777777" w:rsidR="00494E60" w:rsidRPr="008B656C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8B656C">
              <w:rPr>
                <w:b/>
                <w:bCs/>
                <w:sz w:val="32"/>
                <w:szCs w:val="32"/>
              </w:rPr>
              <w:t>GUESTS</w:t>
            </w:r>
          </w:p>
        </w:tc>
      </w:tr>
      <w:tr w:rsidR="00494E60" w14:paraId="39C90A8A" w14:textId="77777777" w:rsidTr="0053110B">
        <w:tc>
          <w:tcPr>
            <w:tcW w:w="9350" w:type="dxa"/>
            <w:gridSpan w:val="2"/>
          </w:tcPr>
          <w:p w14:paraId="67A4D695" w14:textId="77777777" w:rsidR="00494E60" w:rsidRPr="00C518EE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C518EE">
              <w:rPr>
                <w:b/>
                <w:bCs/>
                <w:sz w:val="32"/>
                <w:szCs w:val="32"/>
              </w:rPr>
              <w:t>Present</w:t>
            </w:r>
          </w:p>
        </w:tc>
      </w:tr>
      <w:tr w:rsidR="00494E60" w14:paraId="4E7B6A3F" w14:textId="77777777" w:rsidTr="0053110B">
        <w:tc>
          <w:tcPr>
            <w:tcW w:w="4675" w:type="dxa"/>
          </w:tcPr>
          <w:p w14:paraId="70A625FF" w14:textId="1B89A1E4" w:rsidR="00494E60" w:rsidRDefault="00494E60" w:rsidP="0053110B"/>
        </w:tc>
        <w:tc>
          <w:tcPr>
            <w:tcW w:w="4675" w:type="dxa"/>
          </w:tcPr>
          <w:p w14:paraId="310CADFC" w14:textId="74BEBF58" w:rsidR="00494E60" w:rsidRDefault="00494E60" w:rsidP="0053110B"/>
        </w:tc>
      </w:tr>
      <w:tr w:rsidR="00494E60" w14:paraId="746222C2" w14:textId="77777777" w:rsidTr="0053110B">
        <w:tc>
          <w:tcPr>
            <w:tcW w:w="4675" w:type="dxa"/>
          </w:tcPr>
          <w:p w14:paraId="6FA7DA96" w14:textId="0A146C64" w:rsidR="00494E60" w:rsidRDefault="00494E60" w:rsidP="0053110B"/>
        </w:tc>
        <w:tc>
          <w:tcPr>
            <w:tcW w:w="4675" w:type="dxa"/>
          </w:tcPr>
          <w:p w14:paraId="15799552" w14:textId="54BF8A41" w:rsidR="00494E60" w:rsidRDefault="00494E60" w:rsidP="0053110B"/>
        </w:tc>
      </w:tr>
      <w:tr w:rsidR="00494E60" w14:paraId="2BB17EE9" w14:textId="77777777" w:rsidTr="0053110B">
        <w:tc>
          <w:tcPr>
            <w:tcW w:w="4675" w:type="dxa"/>
          </w:tcPr>
          <w:p w14:paraId="73DC609D" w14:textId="4C8EF385" w:rsidR="00494E60" w:rsidRDefault="00494E60" w:rsidP="0053110B"/>
        </w:tc>
        <w:tc>
          <w:tcPr>
            <w:tcW w:w="4675" w:type="dxa"/>
          </w:tcPr>
          <w:p w14:paraId="687355DA" w14:textId="5327C00C" w:rsidR="00494E60" w:rsidRDefault="00494E60" w:rsidP="0053110B"/>
        </w:tc>
      </w:tr>
      <w:tr w:rsidR="00494E60" w14:paraId="14BE4519" w14:textId="77777777" w:rsidTr="0053110B">
        <w:tc>
          <w:tcPr>
            <w:tcW w:w="4675" w:type="dxa"/>
          </w:tcPr>
          <w:p w14:paraId="535E8E01" w14:textId="23212230" w:rsidR="00494E60" w:rsidRDefault="00494E60" w:rsidP="0053110B"/>
        </w:tc>
        <w:tc>
          <w:tcPr>
            <w:tcW w:w="4675" w:type="dxa"/>
          </w:tcPr>
          <w:p w14:paraId="6D7AA2A3" w14:textId="36FF5D6F" w:rsidR="00494E60" w:rsidRDefault="00494E60" w:rsidP="0053110B"/>
        </w:tc>
      </w:tr>
      <w:tr w:rsidR="00494E60" w14:paraId="60A38267" w14:textId="77777777" w:rsidTr="0053110B">
        <w:tc>
          <w:tcPr>
            <w:tcW w:w="4675" w:type="dxa"/>
          </w:tcPr>
          <w:p w14:paraId="626D898D" w14:textId="4929625B" w:rsidR="00494E60" w:rsidRDefault="00494E60" w:rsidP="0053110B"/>
        </w:tc>
        <w:tc>
          <w:tcPr>
            <w:tcW w:w="4675" w:type="dxa"/>
          </w:tcPr>
          <w:p w14:paraId="1F42CC47" w14:textId="7DB03354" w:rsidR="00494E60" w:rsidRDefault="00494E60" w:rsidP="0053110B"/>
        </w:tc>
      </w:tr>
      <w:tr w:rsidR="00494E60" w14:paraId="4382ACFB" w14:textId="77777777" w:rsidTr="0053110B">
        <w:tc>
          <w:tcPr>
            <w:tcW w:w="4675" w:type="dxa"/>
          </w:tcPr>
          <w:p w14:paraId="7BCE959C" w14:textId="53AF0B82" w:rsidR="00494E60" w:rsidRDefault="00494E60" w:rsidP="0053110B"/>
        </w:tc>
        <w:tc>
          <w:tcPr>
            <w:tcW w:w="4675" w:type="dxa"/>
          </w:tcPr>
          <w:p w14:paraId="3F4E8CF7" w14:textId="6BAE0CB5" w:rsidR="00494E60" w:rsidRDefault="00494E60" w:rsidP="0053110B"/>
        </w:tc>
      </w:tr>
      <w:tr w:rsidR="00494E60" w14:paraId="69F64962" w14:textId="77777777" w:rsidTr="0053110B">
        <w:tc>
          <w:tcPr>
            <w:tcW w:w="4675" w:type="dxa"/>
          </w:tcPr>
          <w:p w14:paraId="0732FD71" w14:textId="7D595AE1" w:rsidR="00494E60" w:rsidRDefault="00494E60" w:rsidP="0053110B"/>
        </w:tc>
        <w:tc>
          <w:tcPr>
            <w:tcW w:w="4675" w:type="dxa"/>
          </w:tcPr>
          <w:p w14:paraId="4A318CE0" w14:textId="0F2A6AE0" w:rsidR="00494E60" w:rsidRDefault="00494E60" w:rsidP="0053110B"/>
        </w:tc>
      </w:tr>
      <w:tr w:rsidR="00494E60" w14:paraId="7599AD8D" w14:textId="77777777" w:rsidTr="0053110B">
        <w:tc>
          <w:tcPr>
            <w:tcW w:w="4675" w:type="dxa"/>
          </w:tcPr>
          <w:p w14:paraId="286A36E7" w14:textId="68007614" w:rsidR="00494E60" w:rsidRDefault="00494E60" w:rsidP="0053110B"/>
        </w:tc>
        <w:tc>
          <w:tcPr>
            <w:tcW w:w="4675" w:type="dxa"/>
          </w:tcPr>
          <w:p w14:paraId="0DC910E4" w14:textId="6952D53C" w:rsidR="00494E60" w:rsidRDefault="00494E60" w:rsidP="0053110B"/>
        </w:tc>
      </w:tr>
      <w:tr w:rsidR="00494E60" w14:paraId="63A97118" w14:textId="77777777" w:rsidTr="0053110B">
        <w:tc>
          <w:tcPr>
            <w:tcW w:w="4675" w:type="dxa"/>
          </w:tcPr>
          <w:p w14:paraId="23A3F94E" w14:textId="77777777" w:rsidR="00494E60" w:rsidRDefault="00494E60" w:rsidP="0053110B"/>
        </w:tc>
        <w:tc>
          <w:tcPr>
            <w:tcW w:w="4675" w:type="dxa"/>
          </w:tcPr>
          <w:p w14:paraId="649FDB35" w14:textId="29CB520A" w:rsidR="00494E60" w:rsidRDefault="00494E60" w:rsidP="0053110B"/>
        </w:tc>
      </w:tr>
      <w:tr w:rsidR="00494E60" w14:paraId="6D2AEC51" w14:textId="77777777" w:rsidTr="0053110B">
        <w:tc>
          <w:tcPr>
            <w:tcW w:w="4675" w:type="dxa"/>
          </w:tcPr>
          <w:p w14:paraId="766494AF" w14:textId="77777777" w:rsidR="00494E60" w:rsidRDefault="00494E60" w:rsidP="0053110B"/>
        </w:tc>
        <w:tc>
          <w:tcPr>
            <w:tcW w:w="4675" w:type="dxa"/>
          </w:tcPr>
          <w:p w14:paraId="0BA8FE28" w14:textId="78170B0B" w:rsidR="00494E60" w:rsidRDefault="00494E60" w:rsidP="0053110B"/>
        </w:tc>
      </w:tr>
      <w:tr w:rsidR="00494E60" w14:paraId="08F083C1" w14:textId="77777777" w:rsidTr="0053110B">
        <w:tc>
          <w:tcPr>
            <w:tcW w:w="4675" w:type="dxa"/>
          </w:tcPr>
          <w:p w14:paraId="22B8CA93" w14:textId="77777777" w:rsidR="00494E60" w:rsidRDefault="00494E60" w:rsidP="0053110B"/>
        </w:tc>
        <w:tc>
          <w:tcPr>
            <w:tcW w:w="4675" w:type="dxa"/>
          </w:tcPr>
          <w:p w14:paraId="264039A7" w14:textId="270F94CA" w:rsidR="00494E60" w:rsidRDefault="00494E60" w:rsidP="0053110B"/>
        </w:tc>
      </w:tr>
      <w:tr w:rsidR="00494E60" w14:paraId="3C2D7716" w14:textId="77777777" w:rsidTr="0053110B">
        <w:tc>
          <w:tcPr>
            <w:tcW w:w="4675" w:type="dxa"/>
          </w:tcPr>
          <w:p w14:paraId="0DFB2C8D" w14:textId="77777777" w:rsidR="00494E60" w:rsidRDefault="00494E60" w:rsidP="0053110B"/>
        </w:tc>
        <w:tc>
          <w:tcPr>
            <w:tcW w:w="4675" w:type="dxa"/>
          </w:tcPr>
          <w:p w14:paraId="77E8E1DB" w14:textId="1BCBE386" w:rsidR="00494E60" w:rsidRDefault="00494E60" w:rsidP="0053110B"/>
        </w:tc>
      </w:tr>
      <w:tr w:rsidR="00494E60" w14:paraId="4565C73A" w14:textId="77777777" w:rsidTr="0053110B">
        <w:tc>
          <w:tcPr>
            <w:tcW w:w="4675" w:type="dxa"/>
          </w:tcPr>
          <w:p w14:paraId="373E4974" w14:textId="77777777" w:rsidR="00494E60" w:rsidRDefault="00494E60" w:rsidP="0053110B"/>
        </w:tc>
        <w:tc>
          <w:tcPr>
            <w:tcW w:w="4675" w:type="dxa"/>
          </w:tcPr>
          <w:p w14:paraId="6B94C566" w14:textId="77E452DC" w:rsidR="00494E60" w:rsidRDefault="00494E60" w:rsidP="0053110B"/>
        </w:tc>
      </w:tr>
      <w:tr w:rsidR="00494E60" w14:paraId="68A2E546" w14:textId="77777777" w:rsidTr="0053110B">
        <w:tc>
          <w:tcPr>
            <w:tcW w:w="4675" w:type="dxa"/>
          </w:tcPr>
          <w:p w14:paraId="6C98C892" w14:textId="77777777" w:rsidR="00494E60" w:rsidRDefault="00494E60" w:rsidP="0053110B"/>
        </w:tc>
        <w:tc>
          <w:tcPr>
            <w:tcW w:w="4675" w:type="dxa"/>
          </w:tcPr>
          <w:p w14:paraId="3C537456" w14:textId="0D4BB132" w:rsidR="00494E60" w:rsidRDefault="00494E60" w:rsidP="0053110B"/>
        </w:tc>
      </w:tr>
      <w:tr w:rsidR="00494E60" w14:paraId="5A34945D" w14:textId="77777777" w:rsidTr="0053110B">
        <w:tc>
          <w:tcPr>
            <w:tcW w:w="4675" w:type="dxa"/>
          </w:tcPr>
          <w:p w14:paraId="4C42AD0F" w14:textId="77777777" w:rsidR="00494E60" w:rsidRDefault="00494E60" w:rsidP="0053110B"/>
        </w:tc>
        <w:tc>
          <w:tcPr>
            <w:tcW w:w="4675" w:type="dxa"/>
          </w:tcPr>
          <w:p w14:paraId="34F5F13E" w14:textId="2BD9749A" w:rsidR="00494E60" w:rsidRDefault="00494E60" w:rsidP="0053110B"/>
        </w:tc>
      </w:tr>
      <w:tr w:rsidR="00494E60" w14:paraId="530F1BF2" w14:textId="77777777" w:rsidTr="0053110B">
        <w:tc>
          <w:tcPr>
            <w:tcW w:w="4675" w:type="dxa"/>
          </w:tcPr>
          <w:p w14:paraId="2E2CA082" w14:textId="77777777" w:rsidR="00494E60" w:rsidRDefault="00494E60" w:rsidP="0053110B"/>
        </w:tc>
        <w:tc>
          <w:tcPr>
            <w:tcW w:w="4675" w:type="dxa"/>
          </w:tcPr>
          <w:p w14:paraId="01166436" w14:textId="505AFC94" w:rsidR="00494E60" w:rsidRDefault="00494E60" w:rsidP="0053110B"/>
        </w:tc>
      </w:tr>
      <w:tr w:rsidR="00494E60" w14:paraId="7DBE3AC3" w14:textId="77777777" w:rsidTr="0053110B">
        <w:tc>
          <w:tcPr>
            <w:tcW w:w="4675" w:type="dxa"/>
          </w:tcPr>
          <w:p w14:paraId="05AFF2D4" w14:textId="77777777" w:rsidR="00494E60" w:rsidRDefault="00494E60" w:rsidP="0053110B"/>
        </w:tc>
        <w:tc>
          <w:tcPr>
            <w:tcW w:w="4675" w:type="dxa"/>
          </w:tcPr>
          <w:p w14:paraId="4A035AC6" w14:textId="4D98A24A" w:rsidR="00494E60" w:rsidRDefault="00494E60" w:rsidP="0053110B"/>
        </w:tc>
      </w:tr>
      <w:tr w:rsidR="00494E60" w14:paraId="1DC7824D" w14:textId="77777777" w:rsidTr="0053110B">
        <w:tc>
          <w:tcPr>
            <w:tcW w:w="4675" w:type="dxa"/>
          </w:tcPr>
          <w:p w14:paraId="05E14D12" w14:textId="77777777" w:rsidR="00494E60" w:rsidRDefault="00494E60" w:rsidP="0053110B"/>
        </w:tc>
        <w:tc>
          <w:tcPr>
            <w:tcW w:w="4675" w:type="dxa"/>
          </w:tcPr>
          <w:p w14:paraId="2F565354" w14:textId="7396D9A1" w:rsidR="00494E60" w:rsidRDefault="00494E60" w:rsidP="0053110B"/>
        </w:tc>
      </w:tr>
      <w:tr w:rsidR="00494E60" w14:paraId="3E8F3F67" w14:textId="77777777" w:rsidTr="0053110B">
        <w:tc>
          <w:tcPr>
            <w:tcW w:w="4675" w:type="dxa"/>
          </w:tcPr>
          <w:p w14:paraId="09DE9413" w14:textId="77777777" w:rsidR="00494E60" w:rsidRPr="00C518EE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C518EE">
              <w:rPr>
                <w:b/>
                <w:bCs/>
                <w:sz w:val="32"/>
                <w:szCs w:val="32"/>
              </w:rPr>
              <w:t>Absent</w:t>
            </w:r>
          </w:p>
        </w:tc>
        <w:tc>
          <w:tcPr>
            <w:tcW w:w="4675" w:type="dxa"/>
          </w:tcPr>
          <w:p w14:paraId="3AE3570C" w14:textId="77777777" w:rsidR="00494E60" w:rsidRDefault="00494E60" w:rsidP="0053110B"/>
        </w:tc>
      </w:tr>
      <w:tr w:rsidR="00494E60" w14:paraId="4BCAD4BB" w14:textId="77777777" w:rsidTr="0053110B">
        <w:tc>
          <w:tcPr>
            <w:tcW w:w="4675" w:type="dxa"/>
          </w:tcPr>
          <w:p w14:paraId="1880164E" w14:textId="54CEBDF0" w:rsidR="00494E60" w:rsidRDefault="00494E60" w:rsidP="0053110B"/>
        </w:tc>
        <w:tc>
          <w:tcPr>
            <w:tcW w:w="4675" w:type="dxa"/>
          </w:tcPr>
          <w:p w14:paraId="04E4778B" w14:textId="77777777" w:rsidR="00494E60" w:rsidRDefault="00494E60" w:rsidP="0053110B"/>
        </w:tc>
      </w:tr>
      <w:tr w:rsidR="00494E60" w14:paraId="2656D285" w14:textId="77777777" w:rsidTr="0053110B">
        <w:tc>
          <w:tcPr>
            <w:tcW w:w="4675" w:type="dxa"/>
          </w:tcPr>
          <w:p w14:paraId="3F4FDD7B" w14:textId="77777777" w:rsidR="00494E60" w:rsidRPr="00C518EE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C518EE">
              <w:rPr>
                <w:b/>
                <w:bCs/>
                <w:sz w:val="32"/>
                <w:szCs w:val="32"/>
              </w:rPr>
              <w:t>Excused</w:t>
            </w:r>
          </w:p>
        </w:tc>
        <w:tc>
          <w:tcPr>
            <w:tcW w:w="4675" w:type="dxa"/>
          </w:tcPr>
          <w:p w14:paraId="75F07F76" w14:textId="77777777" w:rsidR="00494E60" w:rsidRDefault="00494E60" w:rsidP="0053110B"/>
        </w:tc>
      </w:tr>
      <w:tr w:rsidR="00494E60" w14:paraId="18A44637" w14:textId="77777777" w:rsidTr="0053110B">
        <w:tc>
          <w:tcPr>
            <w:tcW w:w="4675" w:type="dxa"/>
          </w:tcPr>
          <w:p w14:paraId="394FF183" w14:textId="77777777" w:rsidR="00494E60" w:rsidRPr="00C518EE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4675" w:type="dxa"/>
          </w:tcPr>
          <w:p w14:paraId="4AF0F2ED" w14:textId="77777777" w:rsidR="00494E60" w:rsidRDefault="00494E60" w:rsidP="0053110B"/>
        </w:tc>
      </w:tr>
    </w:tbl>
    <w:p w14:paraId="6BD70D82" w14:textId="77777777" w:rsidR="00494E60" w:rsidRDefault="00494E60" w:rsidP="00494E60">
      <w:pPr>
        <w:spacing w:after="0"/>
      </w:pPr>
    </w:p>
    <w:p w14:paraId="342E2239" w14:textId="77777777" w:rsidR="00494E60" w:rsidRDefault="00494E60" w:rsidP="00494E60">
      <w:pPr>
        <w:spacing w:after="0"/>
      </w:pPr>
      <w:r>
        <w:t>*Voting Member</w:t>
      </w:r>
    </w:p>
    <w:p w14:paraId="68E3B10F" w14:textId="77777777" w:rsidR="00494E60" w:rsidRDefault="00494E60" w:rsidP="00494E60">
      <w:pPr>
        <w:spacing w:after="0"/>
      </w:pPr>
    </w:p>
    <w:p w14:paraId="020C69D0" w14:textId="77777777" w:rsidR="00494E60" w:rsidRDefault="00494E60" w:rsidP="00494E60">
      <w:pPr>
        <w:spacing w:after="0"/>
      </w:pPr>
    </w:p>
    <w:p w14:paraId="3144107A" w14:textId="77777777" w:rsidR="00494E60" w:rsidRDefault="00494E60" w:rsidP="00494E60">
      <w:pPr>
        <w:spacing w:after="0"/>
      </w:pPr>
    </w:p>
    <w:p w14:paraId="5982BB3E" w14:textId="77777777" w:rsidR="006D75EC" w:rsidRDefault="006D75EC" w:rsidP="00494E60">
      <w:pPr>
        <w:spacing w:after="0"/>
        <w:rPr>
          <w:b/>
          <w:bCs/>
          <w:sz w:val="32"/>
          <w:szCs w:val="32"/>
        </w:rPr>
      </w:pPr>
    </w:p>
    <w:p w14:paraId="102B3AAE" w14:textId="77777777" w:rsidR="006D75EC" w:rsidRDefault="006D75EC" w:rsidP="00494E60">
      <w:pPr>
        <w:spacing w:after="0"/>
        <w:rPr>
          <w:b/>
          <w:bCs/>
          <w:sz w:val="32"/>
          <w:szCs w:val="32"/>
        </w:rPr>
      </w:pPr>
    </w:p>
    <w:p w14:paraId="02DC45F2" w14:textId="749EB9B8" w:rsidR="00494E60" w:rsidRDefault="00494E60" w:rsidP="00494E60">
      <w:pPr>
        <w:spacing w:after="0"/>
      </w:pPr>
      <w:r w:rsidRPr="0084043B">
        <w:rPr>
          <w:b/>
          <w:bCs/>
          <w:sz w:val="32"/>
          <w:szCs w:val="32"/>
        </w:rPr>
        <w:lastRenderedPageBreak/>
        <w:t>Call to Order</w:t>
      </w:r>
      <w:r w:rsidR="007A428B">
        <w:rPr>
          <w:b/>
          <w:bCs/>
          <w:sz w:val="32"/>
          <w:szCs w:val="32"/>
        </w:rPr>
        <w:t xml:space="preserve"> 10:00</w:t>
      </w:r>
    </w:p>
    <w:p w14:paraId="577407F1" w14:textId="77777777" w:rsidR="00494E60" w:rsidRPr="00C47205" w:rsidRDefault="00494E60" w:rsidP="00494E60">
      <w:pPr>
        <w:spacing w:after="0"/>
        <w:rPr>
          <w:sz w:val="16"/>
          <w:szCs w:val="16"/>
        </w:rPr>
      </w:pPr>
    </w:p>
    <w:p w14:paraId="19618247" w14:textId="2E618813" w:rsidR="00494E60" w:rsidRDefault="00494E60" w:rsidP="00494E60">
      <w:pPr>
        <w:spacing w:after="0"/>
        <w:rPr>
          <w:b/>
          <w:bCs/>
          <w:sz w:val="32"/>
          <w:szCs w:val="32"/>
        </w:rPr>
      </w:pPr>
      <w:r w:rsidRPr="0084043B">
        <w:rPr>
          <w:b/>
          <w:bCs/>
          <w:sz w:val="32"/>
          <w:szCs w:val="32"/>
        </w:rPr>
        <w:t>Welcome and Housekeeping</w:t>
      </w:r>
      <w:r w:rsidR="00812702">
        <w:rPr>
          <w:b/>
          <w:bCs/>
          <w:sz w:val="32"/>
          <w:szCs w:val="32"/>
        </w:rPr>
        <w:t xml:space="preserve"> 10:05-10:10</w:t>
      </w:r>
    </w:p>
    <w:p w14:paraId="6986F22F" w14:textId="77777777" w:rsidR="000D05E9" w:rsidRPr="007A428B" w:rsidRDefault="000D05E9" w:rsidP="00494E60">
      <w:pPr>
        <w:spacing w:after="0"/>
        <w:rPr>
          <w:b/>
          <w:bCs/>
          <w:sz w:val="16"/>
          <w:szCs w:val="16"/>
        </w:rPr>
      </w:pPr>
    </w:p>
    <w:p w14:paraId="24BCE636" w14:textId="69EB1CBB" w:rsidR="00132C5B" w:rsidRDefault="00132C5B" w:rsidP="00494E60">
      <w:pPr>
        <w:spacing w:after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NTRODUCTIONS 10:10-</w:t>
      </w:r>
      <w:r w:rsidR="003269C6">
        <w:rPr>
          <w:b/>
          <w:bCs/>
          <w:sz w:val="32"/>
          <w:szCs w:val="32"/>
        </w:rPr>
        <w:t>10:30</w:t>
      </w:r>
    </w:p>
    <w:p w14:paraId="2C51C059" w14:textId="77777777" w:rsidR="008D5BF7" w:rsidRPr="008D5BF7" w:rsidRDefault="008D5BF7" w:rsidP="00494E60">
      <w:pPr>
        <w:spacing w:after="0"/>
        <w:rPr>
          <w:b/>
          <w:bCs/>
          <w:sz w:val="16"/>
          <w:szCs w:val="16"/>
        </w:rPr>
      </w:pPr>
    </w:p>
    <w:p w14:paraId="7BBA0EB1" w14:textId="3BB368CA" w:rsidR="008D5BF7" w:rsidRPr="0084043B" w:rsidRDefault="008D5BF7" w:rsidP="00494E60">
      <w:pPr>
        <w:spacing w:after="0"/>
        <w:rPr>
          <w:b/>
          <w:bCs/>
          <w:sz w:val="32"/>
          <w:szCs w:val="32"/>
        </w:rPr>
      </w:pPr>
      <w:r w:rsidRPr="008D5BF7">
        <w:rPr>
          <w:b/>
          <w:bCs/>
          <w:sz w:val="32"/>
          <w:szCs w:val="32"/>
        </w:rPr>
        <w:t>SILC business</w:t>
      </w:r>
      <w:r>
        <w:rPr>
          <w:b/>
          <w:bCs/>
          <w:sz w:val="32"/>
          <w:szCs w:val="32"/>
        </w:rPr>
        <w:t xml:space="preserve"> </w:t>
      </w:r>
    </w:p>
    <w:p w14:paraId="3616B523" w14:textId="2C992B21" w:rsidR="00494E60" w:rsidRPr="008D5BF7" w:rsidRDefault="008D5BF7" w:rsidP="008D5BF7">
      <w:pPr>
        <w:pStyle w:val="ListParagraph"/>
        <w:numPr>
          <w:ilvl w:val="0"/>
          <w:numId w:val="6"/>
        </w:numPr>
        <w:spacing w:after="0"/>
      </w:pPr>
      <w:r>
        <w:t>A</w:t>
      </w:r>
      <w:r w:rsidR="00812702" w:rsidRPr="008D5BF7">
        <w:t xml:space="preserve">pproval of </w:t>
      </w:r>
      <w:r w:rsidR="00494E60" w:rsidRPr="008D5BF7">
        <w:t>Agenda</w:t>
      </w:r>
      <w:r w:rsidR="00812702" w:rsidRPr="008D5BF7">
        <w:t xml:space="preserve"> </w:t>
      </w:r>
    </w:p>
    <w:p w14:paraId="52515CA1" w14:textId="38C1BEFE" w:rsidR="00494E60" w:rsidRDefault="00494E60" w:rsidP="008D5BF7">
      <w:pPr>
        <w:pStyle w:val="ListParagraph"/>
        <w:numPr>
          <w:ilvl w:val="0"/>
          <w:numId w:val="6"/>
        </w:numPr>
        <w:spacing w:after="0"/>
      </w:pPr>
      <w:r w:rsidRPr="008D5BF7">
        <w:t xml:space="preserve">Approval of </w:t>
      </w:r>
      <w:r w:rsidR="0099125B">
        <w:t>June</w:t>
      </w:r>
      <w:r w:rsidRPr="008D5BF7">
        <w:t xml:space="preserve"> Minutes</w:t>
      </w:r>
      <w:r w:rsidR="00812702" w:rsidRPr="008D5BF7">
        <w:t xml:space="preserve"> </w:t>
      </w:r>
    </w:p>
    <w:p w14:paraId="2F59056B" w14:textId="6894889C" w:rsidR="008D5BF7" w:rsidRDefault="001411B1" w:rsidP="008D5BF7">
      <w:pPr>
        <w:pStyle w:val="ListParagraph"/>
        <w:numPr>
          <w:ilvl w:val="0"/>
          <w:numId w:val="6"/>
        </w:numPr>
        <w:spacing w:after="0"/>
      </w:pPr>
      <w:r>
        <w:t>C</w:t>
      </w:r>
      <w:r w:rsidRPr="001411B1">
        <w:t>ontractor</w:t>
      </w:r>
      <w:r w:rsidRPr="001411B1">
        <w:t xml:space="preserve"> </w:t>
      </w:r>
      <w:r w:rsidR="008D5BF7">
        <w:t>SILC Coordinator:</w:t>
      </w:r>
    </w:p>
    <w:p w14:paraId="5D2471AB" w14:textId="73AAD228" w:rsidR="008D5BF7" w:rsidRDefault="0021666C" w:rsidP="00A276B5">
      <w:pPr>
        <w:pStyle w:val="ListParagraph"/>
        <w:numPr>
          <w:ilvl w:val="0"/>
          <w:numId w:val="6"/>
        </w:numPr>
        <w:spacing w:after="0"/>
      </w:pPr>
      <w:r>
        <w:t xml:space="preserve">Nominations for </w:t>
      </w:r>
      <w:r w:rsidR="00C93296">
        <w:t xml:space="preserve">Chair, </w:t>
      </w:r>
      <w:r w:rsidR="008D5BF7">
        <w:t>Vice Chairperson</w:t>
      </w:r>
      <w:r w:rsidR="00C93296">
        <w:t xml:space="preserve">, Treasurer, and </w:t>
      </w:r>
      <w:r w:rsidR="008D5BF7">
        <w:t>Secretary</w:t>
      </w:r>
    </w:p>
    <w:p w14:paraId="3B31E50E" w14:textId="77777777" w:rsidR="00A559CD" w:rsidRPr="00C47205" w:rsidRDefault="00A559CD" w:rsidP="00A559CD">
      <w:pPr>
        <w:spacing w:after="0"/>
        <w:rPr>
          <w:sz w:val="16"/>
          <w:szCs w:val="16"/>
        </w:rPr>
      </w:pPr>
    </w:p>
    <w:p w14:paraId="042D15EB" w14:textId="2C7CF911" w:rsidR="00A559CD" w:rsidRPr="00812702" w:rsidRDefault="00535340" w:rsidP="00A559CD">
      <w:pPr>
        <w:spacing w:after="0"/>
        <w:rPr>
          <w:sz w:val="32"/>
          <w:szCs w:val="32"/>
        </w:rPr>
      </w:pPr>
      <w:r>
        <w:rPr>
          <w:b/>
          <w:bCs/>
          <w:sz w:val="32"/>
          <w:szCs w:val="32"/>
        </w:rPr>
        <w:t>Spiecal Thanks</w:t>
      </w:r>
    </w:p>
    <w:p w14:paraId="1FF0F75F" w14:textId="11767551" w:rsidR="00C55B0D" w:rsidRDefault="00C55B0D" w:rsidP="00A559CD">
      <w:pPr>
        <w:pStyle w:val="ListParagraph"/>
        <w:numPr>
          <w:ilvl w:val="0"/>
          <w:numId w:val="2"/>
        </w:numPr>
        <w:spacing w:after="0"/>
      </w:pPr>
      <w:r>
        <w:t xml:space="preserve">Charlotte </w:t>
      </w:r>
      <w:r w:rsidR="00913365" w:rsidRPr="00913365">
        <w:t>Rosena Morgan, Arvada</w:t>
      </w:r>
    </w:p>
    <w:p w14:paraId="48D1E7E6" w14:textId="2333F1E6" w:rsidR="00C55B0D" w:rsidRDefault="0099002C" w:rsidP="00A559CD">
      <w:pPr>
        <w:pStyle w:val="ListParagraph"/>
        <w:numPr>
          <w:ilvl w:val="0"/>
          <w:numId w:val="2"/>
        </w:numPr>
        <w:spacing w:after="0"/>
      </w:pPr>
      <w:r w:rsidRPr="0099002C">
        <w:t>Staci Nichols, Craig</w:t>
      </w:r>
      <w:r w:rsidR="00700339">
        <w:t>?</w:t>
      </w:r>
    </w:p>
    <w:p w14:paraId="72A4C453" w14:textId="77777777" w:rsidR="00700339" w:rsidRDefault="00700339" w:rsidP="00700339">
      <w:pPr>
        <w:pStyle w:val="ListParagraph"/>
        <w:numPr>
          <w:ilvl w:val="0"/>
          <w:numId w:val="2"/>
        </w:numPr>
        <w:spacing w:after="0"/>
      </w:pPr>
      <w:r>
        <w:t xml:space="preserve">Linda </w:t>
      </w:r>
      <w:r w:rsidRPr="00403898">
        <w:t>Taylor</w:t>
      </w:r>
    </w:p>
    <w:p w14:paraId="77DF4DFC" w14:textId="55E09153" w:rsidR="00700339" w:rsidRDefault="00700339" w:rsidP="00700339">
      <w:pPr>
        <w:pStyle w:val="ListParagraph"/>
        <w:numPr>
          <w:ilvl w:val="0"/>
          <w:numId w:val="2"/>
        </w:numPr>
        <w:spacing w:after="0"/>
      </w:pPr>
      <w:r w:rsidRPr="00783E19">
        <w:t xml:space="preserve">Candie Burnham </w:t>
      </w:r>
    </w:p>
    <w:p w14:paraId="165B6D73" w14:textId="77777777" w:rsidR="00494E60" w:rsidRPr="00C47205" w:rsidRDefault="00494E60" w:rsidP="00494E60">
      <w:pPr>
        <w:spacing w:after="0"/>
        <w:rPr>
          <w:sz w:val="16"/>
          <w:szCs w:val="16"/>
        </w:rPr>
      </w:pPr>
    </w:p>
    <w:p w14:paraId="69EA805A" w14:textId="6CC7E8F1" w:rsidR="00494E60" w:rsidRPr="00812702" w:rsidRDefault="00812702" w:rsidP="00494E60">
      <w:pPr>
        <w:spacing w:after="0"/>
        <w:rPr>
          <w:sz w:val="32"/>
          <w:szCs w:val="32"/>
        </w:rPr>
      </w:pPr>
      <w:r w:rsidRPr="00812702">
        <w:rPr>
          <w:b/>
          <w:bCs/>
          <w:sz w:val="32"/>
          <w:szCs w:val="32"/>
        </w:rPr>
        <w:t>SILC UPDATES</w:t>
      </w:r>
      <w:r>
        <w:rPr>
          <w:b/>
          <w:bCs/>
          <w:sz w:val="32"/>
          <w:szCs w:val="32"/>
        </w:rPr>
        <w:t xml:space="preserve"> </w:t>
      </w:r>
    </w:p>
    <w:p w14:paraId="5BEC0D02" w14:textId="77777777" w:rsidR="005955A3" w:rsidRPr="005955A3" w:rsidRDefault="005955A3" w:rsidP="005955A3">
      <w:pPr>
        <w:pStyle w:val="ListParagraph"/>
        <w:numPr>
          <w:ilvl w:val="0"/>
          <w:numId w:val="10"/>
        </w:numPr>
        <w:spacing w:after="0"/>
      </w:pPr>
      <w:r w:rsidRPr="005955A3">
        <w:t>APRIL CONFERENCE: Virtual sending 4 Ty, Cat, Martha, and Joan</w:t>
      </w:r>
    </w:p>
    <w:p w14:paraId="09BBE7BD" w14:textId="77777777" w:rsidR="005955A3" w:rsidRPr="005955A3" w:rsidRDefault="005955A3" w:rsidP="005955A3">
      <w:pPr>
        <w:pStyle w:val="ListParagraph"/>
        <w:numPr>
          <w:ilvl w:val="0"/>
          <w:numId w:val="10"/>
        </w:numPr>
        <w:spacing w:after="0"/>
      </w:pPr>
      <w:r w:rsidRPr="005955A3">
        <w:t>Policy development current and near future</w:t>
      </w:r>
    </w:p>
    <w:p w14:paraId="3D8564FA" w14:textId="77777777" w:rsidR="005955A3" w:rsidRDefault="005955A3" w:rsidP="005955A3">
      <w:pPr>
        <w:pStyle w:val="ListParagraph"/>
        <w:numPr>
          <w:ilvl w:val="0"/>
          <w:numId w:val="2"/>
        </w:numPr>
        <w:spacing w:after="0"/>
      </w:pPr>
      <w:r w:rsidRPr="005955A3">
        <w:t>Accountant</w:t>
      </w:r>
    </w:p>
    <w:p w14:paraId="1AA937B5" w14:textId="5A1EAA95" w:rsidR="0021666C" w:rsidRDefault="0021666C" w:rsidP="005955A3">
      <w:pPr>
        <w:spacing w:after="0"/>
      </w:pPr>
    </w:p>
    <w:p w14:paraId="20218832" w14:textId="77777777" w:rsidR="0021666C" w:rsidRDefault="0021666C" w:rsidP="0021666C">
      <w:pPr>
        <w:spacing w:after="0"/>
        <w:ind w:right="-450"/>
        <w:rPr>
          <w:rFonts w:eastAsia="Times New Roman"/>
          <w:b/>
          <w:bCs/>
          <w:sz w:val="32"/>
          <w:szCs w:val="32"/>
        </w:rPr>
      </w:pPr>
      <w:r w:rsidRPr="008F435A">
        <w:rPr>
          <w:rFonts w:eastAsia="Times New Roman"/>
          <w:b/>
          <w:bCs/>
          <w:sz w:val="32"/>
          <w:szCs w:val="32"/>
        </w:rPr>
        <w:t>CIL Updates</w:t>
      </w:r>
      <w:r>
        <w:rPr>
          <w:rFonts w:eastAsia="Times New Roman"/>
          <w:b/>
          <w:bCs/>
          <w:sz w:val="32"/>
          <w:szCs w:val="32"/>
        </w:rPr>
        <w:t xml:space="preserve"> </w:t>
      </w:r>
    </w:p>
    <w:p w14:paraId="40ED1ED2" w14:textId="77777777" w:rsidR="00494E60" w:rsidRPr="00E70BB7" w:rsidRDefault="00494E60" w:rsidP="00494E60">
      <w:pPr>
        <w:spacing w:after="0"/>
        <w:rPr>
          <w:sz w:val="16"/>
          <w:szCs w:val="16"/>
        </w:rPr>
      </w:pPr>
    </w:p>
    <w:p w14:paraId="63C440F8" w14:textId="1729320B" w:rsidR="00494E60" w:rsidRPr="00393B2C" w:rsidRDefault="00494E60" w:rsidP="00494E60">
      <w:pPr>
        <w:spacing w:after="0"/>
        <w:rPr>
          <w:b/>
          <w:bCs/>
          <w:sz w:val="32"/>
          <w:szCs w:val="32"/>
        </w:rPr>
      </w:pPr>
      <w:r w:rsidRPr="00393B2C">
        <w:rPr>
          <w:b/>
          <w:bCs/>
          <w:sz w:val="32"/>
          <w:szCs w:val="32"/>
        </w:rPr>
        <w:t>Partner Updates</w:t>
      </w:r>
      <w:r w:rsidR="00812702">
        <w:rPr>
          <w:b/>
          <w:bCs/>
          <w:sz w:val="32"/>
          <w:szCs w:val="32"/>
        </w:rPr>
        <w:t xml:space="preserve"> </w:t>
      </w:r>
    </w:p>
    <w:p w14:paraId="693C143E" w14:textId="52E32655" w:rsidR="00494E60" w:rsidRPr="00812702" w:rsidRDefault="00494E60" w:rsidP="006D75EC">
      <w:pPr>
        <w:pStyle w:val="ListParagraph"/>
        <w:numPr>
          <w:ilvl w:val="0"/>
          <w:numId w:val="3"/>
        </w:numPr>
        <w:spacing w:after="0"/>
      </w:pPr>
      <w:r w:rsidRPr="00812702">
        <w:t>State Rehabilitation Council</w:t>
      </w:r>
    </w:p>
    <w:p w14:paraId="28136868" w14:textId="61B431CA" w:rsidR="00494E60" w:rsidRPr="00812702" w:rsidRDefault="00494E60" w:rsidP="006D75EC">
      <w:pPr>
        <w:pStyle w:val="ListParagraph"/>
        <w:numPr>
          <w:ilvl w:val="0"/>
          <w:numId w:val="3"/>
        </w:numPr>
        <w:spacing w:after="0"/>
      </w:pPr>
      <w:r w:rsidRPr="00812702">
        <w:t>Division of Vocational Rehabilitation</w:t>
      </w:r>
    </w:p>
    <w:p w14:paraId="0B9935E7" w14:textId="7CCFAC5C" w:rsidR="00494E60" w:rsidRPr="00812702" w:rsidRDefault="00494E60" w:rsidP="006D75EC">
      <w:pPr>
        <w:pStyle w:val="ListParagraph"/>
        <w:numPr>
          <w:ilvl w:val="0"/>
          <w:numId w:val="3"/>
        </w:numPr>
        <w:spacing w:after="0"/>
      </w:pPr>
      <w:r w:rsidRPr="00812702">
        <w:t>Office of Independent Living Services</w:t>
      </w:r>
      <w:r w:rsidR="00812702" w:rsidRPr="00812702">
        <w:t xml:space="preserve"> (</w:t>
      </w:r>
      <w:r w:rsidR="00743E8C">
        <w:t>D</w:t>
      </w:r>
      <w:r w:rsidR="00812702" w:rsidRPr="00812702">
        <w:t>SE)</w:t>
      </w:r>
    </w:p>
    <w:p w14:paraId="417F183B" w14:textId="5D6DF600" w:rsidR="00494E60" w:rsidRDefault="00494E60" w:rsidP="006D75EC">
      <w:pPr>
        <w:pStyle w:val="ListParagraph"/>
        <w:numPr>
          <w:ilvl w:val="0"/>
          <w:numId w:val="3"/>
        </w:numPr>
        <w:spacing w:after="0"/>
      </w:pPr>
      <w:r w:rsidRPr="00812702">
        <w:t>Health Care Policy and Finance</w:t>
      </w:r>
    </w:p>
    <w:p w14:paraId="43D1550B" w14:textId="77777777" w:rsidR="00494E60" w:rsidRPr="008678A3" w:rsidRDefault="00494E60" w:rsidP="00494E60">
      <w:pPr>
        <w:spacing w:after="0"/>
        <w:rPr>
          <w:sz w:val="16"/>
          <w:szCs w:val="16"/>
        </w:rPr>
      </w:pPr>
    </w:p>
    <w:p w14:paraId="38791358" w14:textId="00F28F07" w:rsidR="008678A3" w:rsidRDefault="008678A3" w:rsidP="008678A3">
      <w:pPr>
        <w:spacing w:after="0"/>
      </w:pPr>
      <w:r>
        <w:rPr>
          <w:b/>
          <w:bCs/>
          <w:sz w:val="32"/>
          <w:szCs w:val="32"/>
        </w:rPr>
        <w:t xml:space="preserve">lunch </w:t>
      </w:r>
    </w:p>
    <w:p w14:paraId="10D91D6D" w14:textId="77777777" w:rsidR="008678A3" w:rsidRPr="008678A3" w:rsidRDefault="008678A3" w:rsidP="00812702">
      <w:pPr>
        <w:spacing w:after="0"/>
        <w:rPr>
          <w:b/>
          <w:bCs/>
          <w:sz w:val="16"/>
          <w:szCs w:val="16"/>
        </w:rPr>
      </w:pPr>
    </w:p>
    <w:p w14:paraId="1AD262E9" w14:textId="77777777" w:rsidR="00144815" w:rsidRPr="006A5A47" w:rsidRDefault="00144815" w:rsidP="00144815">
      <w:pPr>
        <w:spacing w:after="0"/>
        <w:rPr>
          <w:b/>
          <w:bCs/>
          <w:sz w:val="32"/>
          <w:szCs w:val="32"/>
        </w:rPr>
      </w:pPr>
      <w:r w:rsidRPr="006A5A47">
        <w:rPr>
          <w:b/>
          <w:bCs/>
          <w:sz w:val="32"/>
          <w:szCs w:val="32"/>
        </w:rPr>
        <w:t>Public Comment</w:t>
      </w:r>
      <w:r>
        <w:rPr>
          <w:b/>
          <w:bCs/>
          <w:sz w:val="32"/>
          <w:szCs w:val="32"/>
        </w:rPr>
        <w:t xml:space="preserve"> 1:00-1:15</w:t>
      </w:r>
    </w:p>
    <w:p w14:paraId="71161AF3" w14:textId="77777777" w:rsidR="00144815" w:rsidRPr="00144815" w:rsidRDefault="00144815" w:rsidP="00812702">
      <w:pPr>
        <w:spacing w:after="0"/>
        <w:rPr>
          <w:b/>
          <w:bCs/>
          <w:sz w:val="16"/>
          <w:szCs w:val="16"/>
        </w:rPr>
      </w:pPr>
    </w:p>
    <w:p w14:paraId="51E5A43E" w14:textId="7EF5DCF1" w:rsidR="00494E60" w:rsidRPr="00E5563A" w:rsidRDefault="00494E60" w:rsidP="00494E60">
      <w:pPr>
        <w:spacing w:after="0"/>
        <w:rPr>
          <w:b/>
          <w:bCs/>
          <w:sz w:val="32"/>
          <w:szCs w:val="32"/>
        </w:rPr>
      </w:pPr>
      <w:r w:rsidRPr="00E5563A">
        <w:rPr>
          <w:b/>
          <w:bCs/>
          <w:sz w:val="32"/>
          <w:szCs w:val="32"/>
        </w:rPr>
        <w:t>Committee Updates</w:t>
      </w:r>
      <w:r w:rsidR="0028168C">
        <w:rPr>
          <w:b/>
          <w:bCs/>
          <w:sz w:val="32"/>
          <w:szCs w:val="32"/>
        </w:rPr>
        <w:t xml:space="preserve"> </w:t>
      </w:r>
    </w:p>
    <w:p w14:paraId="7B5F1D37" w14:textId="1FB1FC39" w:rsidR="00494E60" w:rsidRPr="006D75EC" w:rsidRDefault="00494E60" w:rsidP="006D75EC">
      <w:pPr>
        <w:pStyle w:val="ListParagraph"/>
        <w:numPr>
          <w:ilvl w:val="0"/>
          <w:numId w:val="4"/>
        </w:numPr>
        <w:spacing w:after="0"/>
        <w:jc w:val="both"/>
        <w:rPr>
          <w:rFonts w:eastAsia="Times New Roman"/>
        </w:rPr>
      </w:pPr>
      <w:r w:rsidRPr="006D75EC">
        <w:rPr>
          <w:rFonts w:eastAsia="Times New Roman"/>
        </w:rPr>
        <w:t xml:space="preserve">Membership: </w:t>
      </w:r>
      <w:r w:rsidR="00C12481">
        <w:rPr>
          <w:rFonts w:eastAsia="Times New Roman"/>
        </w:rPr>
        <w:t xml:space="preserve">Vote on </w:t>
      </w:r>
      <w:r w:rsidR="0028168C" w:rsidRPr="006D75EC">
        <w:rPr>
          <w:rFonts w:eastAsia="Times New Roman"/>
        </w:rPr>
        <w:t>Scott</w:t>
      </w:r>
      <w:r w:rsidR="006F08DE">
        <w:rPr>
          <w:rFonts w:eastAsia="Times New Roman"/>
        </w:rPr>
        <w:t>,</w:t>
      </w:r>
      <w:r w:rsidR="00C12481">
        <w:rPr>
          <w:rFonts w:eastAsia="Times New Roman"/>
        </w:rPr>
        <w:t xml:space="preserve"> Vote on Sage</w:t>
      </w:r>
      <w:r w:rsidR="006F08DE">
        <w:rPr>
          <w:rFonts w:eastAsia="Times New Roman"/>
        </w:rPr>
        <w:t>,</w:t>
      </w:r>
      <w:r w:rsidR="004A5873">
        <w:rPr>
          <w:rFonts w:eastAsia="Times New Roman"/>
        </w:rPr>
        <w:t xml:space="preserve"> Vote on Evan, </w:t>
      </w:r>
      <w:r w:rsidR="006F08DE">
        <w:rPr>
          <w:rFonts w:eastAsia="Times New Roman"/>
        </w:rPr>
        <w:t xml:space="preserve">Vote on </w:t>
      </w:r>
      <w:r w:rsidR="006D6BF7">
        <w:rPr>
          <w:rFonts w:eastAsia="Times New Roman"/>
        </w:rPr>
        <w:t>Courtney, Vote on Edgar</w:t>
      </w:r>
      <w:r w:rsidR="006F08DE">
        <w:rPr>
          <w:rFonts w:eastAsia="Times New Roman"/>
        </w:rPr>
        <w:t xml:space="preserve">. </w:t>
      </w:r>
    </w:p>
    <w:p w14:paraId="3BC18988" w14:textId="7481CF3D" w:rsidR="00D12FBF" w:rsidRPr="00031D6A" w:rsidRDefault="00494E60" w:rsidP="00494E60">
      <w:pPr>
        <w:pStyle w:val="ListParagraph"/>
        <w:numPr>
          <w:ilvl w:val="0"/>
          <w:numId w:val="4"/>
        </w:numPr>
        <w:spacing w:after="0"/>
        <w:ind w:right="-450"/>
        <w:rPr>
          <w:rFonts w:eastAsia="Times New Roman"/>
        </w:rPr>
      </w:pPr>
      <w:r w:rsidRPr="006D75EC">
        <w:rPr>
          <w:rFonts w:eastAsia="Times New Roman"/>
        </w:rPr>
        <w:lastRenderedPageBreak/>
        <w:t xml:space="preserve">Youth Committee: </w:t>
      </w:r>
      <w:r w:rsidR="00743E8C">
        <w:rPr>
          <w:rFonts w:eastAsia="Times New Roman"/>
        </w:rPr>
        <w:t>YLF</w:t>
      </w:r>
      <w:r w:rsidR="00D12FBF" w:rsidRPr="006D75EC">
        <w:rPr>
          <w:rFonts w:eastAsia="Times New Roman"/>
        </w:rPr>
        <w:t xml:space="preserve"> </w:t>
      </w:r>
      <w:r w:rsidR="00D87970">
        <w:rPr>
          <w:rFonts w:eastAsia="Times New Roman"/>
        </w:rPr>
        <w:t>Report</w:t>
      </w:r>
      <w:r w:rsidR="00C12481">
        <w:rPr>
          <w:rFonts w:eastAsia="Times New Roman"/>
        </w:rPr>
        <w:t xml:space="preserve"> &amp; </w:t>
      </w:r>
      <w:r w:rsidR="0076488E">
        <w:rPr>
          <w:rFonts w:eastAsia="Times New Roman"/>
        </w:rPr>
        <w:t>Presentation</w:t>
      </w:r>
    </w:p>
    <w:p w14:paraId="725ACEB4" w14:textId="77777777" w:rsidR="00D12FBF" w:rsidRPr="00CA6988" w:rsidRDefault="00D12FBF" w:rsidP="00494E60">
      <w:pPr>
        <w:spacing w:after="0"/>
        <w:ind w:right="-450"/>
        <w:rPr>
          <w:rFonts w:eastAsia="Times New Roman"/>
          <w:b/>
          <w:bCs/>
          <w:sz w:val="16"/>
          <w:szCs w:val="16"/>
        </w:rPr>
      </w:pPr>
    </w:p>
    <w:p w14:paraId="2D50304C" w14:textId="291AB9E1" w:rsidR="0039150A" w:rsidRDefault="0039150A" w:rsidP="0039150A">
      <w:pPr>
        <w:spacing w:after="0"/>
      </w:pPr>
      <w:r w:rsidRPr="00461BE6">
        <w:rPr>
          <w:b/>
          <w:bCs/>
          <w:sz w:val="32"/>
          <w:szCs w:val="32"/>
        </w:rPr>
        <w:t>Training</w:t>
      </w:r>
      <w:r w:rsidR="005C7200">
        <w:rPr>
          <w:b/>
          <w:bCs/>
          <w:sz w:val="32"/>
          <w:szCs w:val="32"/>
        </w:rPr>
        <w:t xml:space="preserve"> 2</w:t>
      </w:r>
      <w:r w:rsidR="009A10A6">
        <w:rPr>
          <w:b/>
          <w:bCs/>
          <w:sz w:val="32"/>
          <w:szCs w:val="32"/>
        </w:rPr>
        <w:t xml:space="preserve">:00 PM – </w:t>
      </w:r>
      <w:r w:rsidR="005C7200">
        <w:rPr>
          <w:b/>
          <w:bCs/>
          <w:sz w:val="32"/>
          <w:szCs w:val="32"/>
        </w:rPr>
        <w:t>3</w:t>
      </w:r>
      <w:r w:rsidR="009A10A6">
        <w:rPr>
          <w:b/>
          <w:bCs/>
          <w:sz w:val="32"/>
          <w:szCs w:val="32"/>
        </w:rPr>
        <w:t>:00 PM</w:t>
      </w:r>
    </w:p>
    <w:p w14:paraId="32C27B42" w14:textId="77777777" w:rsidR="00031D6A" w:rsidRPr="006D75EC" w:rsidRDefault="00F94283" w:rsidP="00031D6A">
      <w:pPr>
        <w:pStyle w:val="ListParagraph"/>
        <w:numPr>
          <w:ilvl w:val="0"/>
          <w:numId w:val="4"/>
        </w:numPr>
        <w:spacing w:after="0"/>
        <w:ind w:right="-450"/>
        <w:rPr>
          <w:rFonts w:eastAsia="Times New Roman"/>
        </w:rPr>
      </w:pPr>
      <w:r>
        <w:t>P</w:t>
      </w:r>
      <w:r w:rsidRPr="00F94283">
        <w:t xml:space="preserve">rojects </w:t>
      </w:r>
      <w:r>
        <w:t xml:space="preserve">on </w:t>
      </w:r>
      <w:r w:rsidRPr="00F94283">
        <w:t>Disability Inclusion in Emergency Management</w:t>
      </w:r>
      <w:r w:rsidR="009A10A6">
        <w:t xml:space="preserve"> - </w:t>
      </w:r>
      <w:r w:rsidR="009A10A6" w:rsidRPr="009A10A6">
        <w:t>Office of Emergency Management</w:t>
      </w:r>
    </w:p>
    <w:p w14:paraId="69FF55F6" w14:textId="77777777" w:rsidR="00031D6A" w:rsidRPr="00CA6988" w:rsidRDefault="00031D6A" w:rsidP="00031D6A">
      <w:pPr>
        <w:spacing w:after="0"/>
        <w:ind w:right="-450"/>
        <w:rPr>
          <w:rFonts w:eastAsia="Times New Roman"/>
          <w:b/>
          <w:bCs/>
          <w:sz w:val="16"/>
          <w:szCs w:val="16"/>
        </w:rPr>
      </w:pPr>
    </w:p>
    <w:p w14:paraId="0391A70C" w14:textId="77777777" w:rsidR="00031D6A" w:rsidRDefault="00031D6A" w:rsidP="00031D6A">
      <w:pPr>
        <w:spacing w:after="0"/>
        <w:ind w:right="-450"/>
        <w:rPr>
          <w:rFonts w:eastAsia="Times New Roman"/>
          <w:b/>
          <w:bCs/>
          <w:sz w:val="32"/>
          <w:szCs w:val="32"/>
        </w:rPr>
      </w:pPr>
      <w:r>
        <w:rPr>
          <w:rFonts w:eastAsia="Times New Roman"/>
          <w:b/>
          <w:bCs/>
          <w:sz w:val="32"/>
          <w:szCs w:val="32"/>
        </w:rPr>
        <w:t xml:space="preserve">break </w:t>
      </w:r>
    </w:p>
    <w:p w14:paraId="05C22153" w14:textId="77777777" w:rsidR="00031D6A" w:rsidRPr="00CA6988" w:rsidRDefault="00031D6A" w:rsidP="00031D6A">
      <w:pPr>
        <w:spacing w:after="0"/>
        <w:ind w:right="-450"/>
        <w:rPr>
          <w:rFonts w:eastAsia="Times New Roman"/>
          <w:b/>
          <w:bCs/>
          <w:sz w:val="16"/>
          <w:szCs w:val="16"/>
        </w:rPr>
      </w:pPr>
    </w:p>
    <w:p w14:paraId="11FC0080" w14:textId="77777777" w:rsidR="00D65AB3" w:rsidRPr="00E5563A" w:rsidRDefault="00D65AB3" w:rsidP="00D65AB3">
      <w:pPr>
        <w:spacing w:after="0"/>
        <w:rPr>
          <w:b/>
          <w:bCs/>
          <w:sz w:val="32"/>
          <w:szCs w:val="32"/>
        </w:rPr>
      </w:pPr>
      <w:r w:rsidRPr="00E5563A">
        <w:rPr>
          <w:b/>
          <w:bCs/>
          <w:sz w:val="32"/>
          <w:szCs w:val="32"/>
        </w:rPr>
        <w:t>Committee Updates</w:t>
      </w:r>
      <w:r>
        <w:rPr>
          <w:b/>
          <w:bCs/>
          <w:sz w:val="32"/>
          <w:szCs w:val="32"/>
        </w:rPr>
        <w:t xml:space="preserve"> </w:t>
      </w:r>
    </w:p>
    <w:p w14:paraId="0BABEA72" w14:textId="0E9DC894" w:rsidR="00D65AB3" w:rsidRPr="00D12FBF" w:rsidRDefault="00D65AB3" w:rsidP="00D65AB3">
      <w:pPr>
        <w:pStyle w:val="ListParagraph"/>
        <w:numPr>
          <w:ilvl w:val="0"/>
          <w:numId w:val="9"/>
        </w:numPr>
        <w:spacing w:after="0"/>
      </w:pPr>
      <w:r w:rsidRPr="00D12FBF">
        <w:t xml:space="preserve">Finance: </w:t>
      </w:r>
      <w:r>
        <w:t>vote on budget</w:t>
      </w:r>
    </w:p>
    <w:p w14:paraId="5D4DD6E0" w14:textId="77777777" w:rsidR="00D65AB3" w:rsidRDefault="00D65AB3" w:rsidP="00D65AB3">
      <w:pPr>
        <w:pStyle w:val="ListParagraph"/>
        <w:numPr>
          <w:ilvl w:val="0"/>
          <w:numId w:val="9"/>
        </w:numPr>
        <w:spacing w:after="0"/>
      </w:pPr>
      <w:r w:rsidRPr="00D12FBF">
        <w:t xml:space="preserve">SPIL Committee: </w:t>
      </w:r>
    </w:p>
    <w:p w14:paraId="0E3949D0" w14:textId="77777777" w:rsidR="00D65AB3" w:rsidRDefault="00D65AB3" w:rsidP="00D65AB3">
      <w:pPr>
        <w:pStyle w:val="ListParagraph"/>
        <w:numPr>
          <w:ilvl w:val="1"/>
          <w:numId w:val="9"/>
        </w:numPr>
        <w:spacing w:after="0"/>
      </w:pPr>
      <w:r>
        <w:t xml:space="preserve">SPIL Writing Committee Members </w:t>
      </w:r>
    </w:p>
    <w:p w14:paraId="46D15C65" w14:textId="77777777" w:rsidR="00D65AB3" w:rsidRPr="00D12FBF" w:rsidRDefault="00D65AB3" w:rsidP="00D65AB3">
      <w:pPr>
        <w:pStyle w:val="ListParagraph"/>
        <w:numPr>
          <w:ilvl w:val="1"/>
          <w:numId w:val="9"/>
        </w:numPr>
        <w:spacing w:after="0"/>
      </w:pPr>
      <w:r>
        <w:t xml:space="preserve">SPIL Workgroup Update </w:t>
      </w:r>
    </w:p>
    <w:p w14:paraId="3745F605" w14:textId="3F171F48" w:rsidR="00D65AB3" w:rsidRPr="009D6E07" w:rsidRDefault="00D65AB3" w:rsidP="009D6E07">
      <w:pPr>
        <w:pStyle w:val="ListParagraph"/>
        <w:numPr>
          <w:ilvl w:val="0"/>
          <w:numId w:val="9"/>
        </w:numPr>
        <w:spacing w:after="0"/>
      </w:pPr>
      <w:r w:rsidRPr="00D12FBF">
        <w:t xml:space="preserve">Public Policy: </w:t>
      </w:r>
    </w:p>
    <w:p w14:paraId="321D58B3" w14:textId="77777777" w:rsidR="00494E60" w:rsidRPr="00CA6988" w:rsidRDefault="00494E60" w:rsidP="00494E60">
      <w:pPr>
        <w:spacing w:after="0"/>
        <w:ind w:right="-450"/>
        <w:rPr>
          <w:rFonts w:eastAsia="Times New Roman"/>
          <w:sz w:val="16"/>
          <w:szCs w:val="16"/>
        </w:rPr>
      </w:pPr>
    </w:p>
    <w:p w14:paraId="0FC486B0" w14:textId="230A934A" w:rsidR="00494E60" w:rsidRDefault="00494E60" w:rsidP="00494E60">
      <w:pPr>
        <w:spacing w:after="0"/>
        <w:ind w:right="-450"/>
        <w:rPr>
          <w:rFonts w:eastAsia="Times New Roman"/>
          <w:b/>
          <w:bCs/>
          <w:sz w:val="32"/>
          <w:szCs w:val="32"/>
        </w:rPr>
      </w:pPr>
      <w:r w:rsidRPr="008F435A">
        <w:rPr>
          <w:rFonts w:eastAsia="Times New Roman"/>
          <w:b/>
          <w:bCs/>
          <w:sz w:val="32"/>
          <w:szCs w:val="32"/>
        </w:rPr>
        <w:t>Closing Thoughts</w:t>
      </w:r>
      <w:r w:rsidR="00CA6988">
        <w:rPr>
          <w:rFonts w:eastAsia="Times New Roman"/>
          <w:b/>
          <w:bCs/>
          <w:sz w:val="32"/>
          <w:szCs w:val="32"/>
        </w:rPr>
        <w:t xml:space="preserve"> </w:t>
      </w:r>
    </w:p>
    <w:p w14:paraId="4135DC3D" w14:textId="77777777" w:rsidR="00CA6988" w:rsidRPr="00CA6988" w:rsidRDefault="00CA6988" w:rsidP="00494E60">
      <w:pPr>
        <w:spacing w:after="0"/>
        <w:ind w:right="-450"/>
        <w:rPr>
          <w:rFonts w:eastAsia="Times New Roman"/>
          <w:b/>
          <w:bCs/>
          <w:sz w:val="16"/>
          <w:szCs w:val="16"/>
        </w:rPr>
      </w:pPr>
    </w:p>
    <w:p w14:paraId="52651D4C" w14:textId="67C153C0" w:rsidR="00CA6988" w:rsidRPr="008F435A" w:rsidRDefault="00CA6988" w:rsidP="00494E60">
      <w:pPr>
        <w:spacing w:after="0"/>
        <w:ind w:right="-450"/>
        <w:rPr>
          <w:rFonts w:eastAsia="Times New Roman"/>
          <w:b/>
          <w:bCs/>
          <w:sz w:val="32"/>
          <w:szCs w:val="32"/>
        </w:rPr>
      </w:pPr>
      <w:r>
        <w:rPr>
          <w:rFonts w:eastAsia="Times New Roman"/>
          <w:b/>
          <w:bCs/>
          <w:sz w:val="32"/>
          <w:szCs w:val="32"/>
        </w:rPr>
        <w:t xml:space="preserve">ADJOURN </w:t>
      </w:r>
    </w:p>
    <w:p w14:paraId="016FC95C" w14:textId="77777777" w:rsidR="00494E60" w:rsidRDefault="00494E60" w:rsidP="00494E60">
      <w:pPr>
        <w:spacing w:after="0"/>
        <w:ind w:right="-450"/>
        <w:rPr>
          <w:rFonts w:eastAsia="Times New Roman"/>
        </w:rPr>
      </w:pPr>
    </w:p>
    <w:p w14:paraId="33D8BE70" w14:textId="77777777" w:rsidR="00820082" w:rsidRDefault="00820082"/>
    <w:sectPr w:rsidR="008200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04CE8"/>
    <w:multiLevelType w:val="hybridMultilevel"/>
    <w:tmpl w:val="70D28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6DFB"/>
    <w:multiLevelType w:val="hybridMultilevel"/>
    <w:tmpl w:val="A9DE3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94659E"/>
    <w:multiLevelType w:val="hybridMultilevel"/>
    <w:tmpl w:val="3892A81A"/>
    <w:lvl w:ilvl="0" w:tplc="8C2279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AB6D1F"/>
    <w:multiLevelType w:val="hybridMultilevel"/>
    <w:tmpl w:val="F76A32AE"/>
    <w:lvl w:ilvl="0" w:tplc="96A22F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DEEE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D479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141B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8A86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062B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546C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96AEC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028F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08C6A02"/>
    <w:multiLevelType w:val="hybridMultilevel"/>
    <w:tmpl w:val="1AA69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7E0D02"/>
    <w:multiLevelType w:val="hybridMultilevel"/>
    <w:tmpl w:val="00120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6E514D"/>
    <w:multiLevelType w:val="hybridMultilevel"/>
    <w:tmpl w:val="7C901B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6B7C74"/>
    <w:multiLevelType w:val="hybridMultilevel"/>
    <w:tmpl w:val="5E543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FA7286"/>
    <w:multiLevelType w:val="hybridMultilevel"/>
    <w:tmpl w:val="5DF4A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421BD5"/>
    <w:multiLevelType w:val="hybridMultilevel"/>
    <w:tmpl w:val="D5B29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6347632">
    <w:abstractNumId w:val="6"/>
  </w:num>
  <w:num w:numId="2" w16cid:durableId="24989430">
    <w:abstractNumId w:val="1"/>
  </w:num>
  <w:num w:numId="3" w16cid:durableId="1419131997">
    <w:abstractNumId w:val="8"/>
  </w:num>
  <w:num w:numId="4" w16cid:durableId="1708486131">
    <w:abstractNumId w:val="5"/>
  </w:num>
  <w:num w:numId="5" w16cid:durableId="1192840923">
    <w:abstractNumId w:val="7"/>
  </w:num>
  <w:num w:numId="6" w16cid:durableId="1126587711">
    <w:abstractNumId w:val="9"/>
  </w:num>
  <w:num w:numId="7" w16cid:durableId="1075740258">
    <w:abstractNumId w:val="3"/>
  </w:num>
  <w:num w:numId="8" w16cid:durableId="693698583">
    <w:abstractNumId w:val="2"/>
  </w:num>
  <w:num w:numId="9" w16cid:durableId="1568343838">
    <w:abstractNumId w:val="4"/>
  </w:num>
  <w:num w:numId="10" w16cid:durableId="2883589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NjA0M7awMDI3NDdU0lEKTi0uzszPAykwrgUA/G6jNCwAAAA="/>
  </w:docVars>
  <w:rsids>
    <w:rsidRoot w:val="00494E60"/>
    <w:rsid w:val="00031D6A"/>
    <w:rsid w:val="000540A8"/>
    <w:rsid w:val="000D05E9"/>
    <w:rsid w:val="000F084F"/>
    <w:rsid w:val="000F4EA5"/>
    <w:rsid w:val="001210FA"/>
    <w:rsid w:val="00132C5B"/>
    <w:rsid w:val="001411B1"/>
    <w:rsid w:val="00144815"/>
    <w:rsid w:val="0016041A"/>
    <w:rsid w:val="00195DFA"/>
    <w:rsid w:val="00204FA4"/>
    <w:rsid w:val="0021666C"/>
    <w:rsid w:val="00237FA8"/>
    <w:rsid w:val="0028168C"/>
    <w:rsid w:val="00305166"/>
    <w:rsid w:val="003269C6"/>
    <w:rsid w:val="003854AF"/>
    <w:rsid w:val="0039150A"/>
    <w:rsid w:val="003A2183"/>
    <w:rsid w:val="003C0468"/>
    <w:rsid w:val="00403898"/>
    <w:rsid w:val="004116CB"/>
    <w:rsid w:val="00416DB6"/>
    <w:rsid w:val="00425CF0"/>
    <w:rsid w:val="00455682"/>
    <w:rsid w:val="0049152C"/>
    <w:rsid w:val="00494E60"/>
    <w:rsid w:val="004A5873"/>
    <w:rsid w:val="004C0D21"/>
    <w:rsid w:val="00535340"/>
    <w:rsid w:val="00591A37"/>
    <w:rsid w:val="005955A3"/>
    <w:rsid w:val="005C7200"/>
    <w:rsid w:val="006D55C6"/>
    <w:rsid w:val="006D6BF7"/>
    <w:rsid w:val="006D75EC"/>
    <w:rsid w:val="006F08DE"/>
    <w:rsid w:val="00700339"/>
    <w:rsid w:val="00743E8C"/>
    <w:rsid w:val="0076488E"/>
    <w:rsid w:val="007701FC"/>
    <w:rsid w:val="00783E19"/>
    <w:rsid w:val="007A428B"/>
    <w:rsid w:val="007F7A4F"/>
    <w:rsid w:val="0080077C"/>
    <w:rsid w:val="00812702"/>
    <w:rsid w:val="00820082"/>
    <w:rsid w:val="0086566E"/>
    <w:rsid w:val="008678A3"/>
    <w:rsid w:val="0088464E"/>
    <w:rsid w:val="008D5BF7"/>
    <w:rsid w:val="00913365"/>
    <w:rsid w:val="009449B7"/>
    <w:rsid w:val="0099002C"/>
    <w:rsid w:val="0099125B"/>
    <w:rsid w:val="009A10A6"/>
    <w:rsid w:val="009D6E07"/>
    <w:rsid w:val="00A559CD"/>
    <w:rsid w:val="00A63AB0"/>
    <w:rsid w:val="00B11F9E"/>
    <w:rsid w:val="00B96E45"/>
    <w:rsid w:val="00B97462"/>
    <w:rsid w:val="00BD02DA"/>
    <w:rsid w:val="00C12481"/>
    <w:rsid w:val="00C4093B"/>
    <w:rsid w:val="00C55B0D"/>
    <w:rsid w:val="00C93296"/>
    <w:rsid w:val="00CA6988"/>
    <w:rsid w:val="00CB6297"/>
    <w:rsid w:val="00D12FBF"/>
    <w:rsid w:val="00D27C04"/>
    <w:rsid w:val="00D557D3"/>
    <w:rsid w:val="00D65AB3"/>
    <w:rsid w:val="00D87970"/>
    <w:rsid w:val="00DE60A8"/>
    <w:rsid w:val="00DF3F3F"/>
    <w:rsid w:val="00E02A81"/>
    <w:rsid w:val="00E33B3B"/>
    <w:rsid w:val="00E628EF"/>
    <w:rsid w:val="00E70BB7"/>
    <w:rsid w:val="00E77A35"/>
    <w:rsid w:val="00F05BD6"/>
    <w:rsid w:val="00F15ECA"/>
    <w:rsid w:val="00F94283"/>
    <w:rsid w:val="00FA1A12"/>
    <w:rsid w:val="00FD2027"/>
    <w:rsid w:val="00FE3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4AD26"/>
  <w15:chartTrackingRefBased/>
  <w15:docId w15:val="{3AB524D5-0A9A-43B3-A4BD-086649729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aps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4E60"/>
    <w:pPr>
      <w:ind w:left="720"/>
      <w:contextualSpacing/>
    </w:pPr>
    <w:rPr>
      <w:rFonts w:cs="Arial"/>
      <w:caps w:val="0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494E60"/>
    <w:rPr>
      <w:color w:val="0000FF"/>
      <w:u w:val="single"/>
    </w:rPr>
  </w:style>
  <w:style w:type="table" w:styleId="TableGrid">
    <w:name w:val="Table Grid"/>
    <w:basedOn w:val="TableNormal"/>
    <w:uiPriority w:val="39"/>
    <w:rsid w:val="00494E60"/>
    <w:pPr>
      <w:spacing w:after="0" w:line="240" w:lineRule="auto"/>
    </w:pPr>
    <w:rPr>
      <w:rFonts w:cs="Arial"/>
      <w:caps w:val="0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69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7593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7</TotalTime>
  <Pages>3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labelle1984@gmail.com</dc:creator>
  <cp:keywords/>
  <dc:description/>
  <cp:lastModifiedBy>Ty s</cp:lastModifiedBy>
  <cp:revision>48</cp:revision>
  <dcterms:created xsi:type="dcterms:W3CDTF">2022-07-13T16:00:00Z</dcterms:created>
  <dcterms:modified xsi:type="dcterms:W3CDTF">2022-08-13T03:09:00Z</dcterms:modified>
</cp:coreProperties>
</file>